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68BC1A" w14:textId="4591B4A2" w:rsidR="00D270AB" w:rsidRDefault="006E179B" w:rsidP="006E179B">
      <w:pPr>
        <w:jc w:val="center"/>
        <w:rPr>
          <w:rFonts w:ascii="Times New Roman" w:hAnsi="Times New Roman" w:cs="Times New Roman"/>
          <w:b/>
          <w:bCs/>
          <w:sz w:val="48"/>
          <w:szCs w:val="48"/>
          <w:u w:val="single"/>
        </w:rPr>
      </w:pPr>
      <w:r w:rsidRPr="006E179B">
        <w:rPr>
          <w:rFonts w:ascii="Times New Roman" w:hAnsi="Times New Roman" w:cs="Times New Roman"/>
          <w:b/>
          <w:bCs/>
          <w:sz w:val="48"/>
          <w:szCs w:val="48"/>
          <w:u w:val="single"/>
        </w:rPr>
        <w:t>UX Design Document</w:t>
      </w:r>
    </w:p>
    <w:p w14:paraId="01CB8E96" w14:textId="30F1D6EC" w:rsidR="006E179B" w:rsidRDefault="00B01BAE" w:rsidP="006E179B">
      <w:pPr>
        <w:jc w:val="center"/>
        <w:rPr>
          <w:rFonts w:ascii="Times New Roman" w:hAnsi="Times New Roman" w:cs="Times New Roman"/>
          <w:b/>
          <w:bCs/>
          <w:sz w:val="48"/>
          <w:szCs w:val="48"/>
          <w:u w:val="single"/>
        </w:rPr>
      </w:pPr>
      <w:r>
        <w:rPr>
          <w:rFonts w:ascii="Times New Roman" w:hAnsi="Times New Roman" w:cs="Times New Roman"/>
          <w:b/>
          <w:bCs/>
          <w:noProof/>
          <w:sz w:val="48"/>
          <w:szCs w:val="48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CEF619" wp14:editId="509FB48E">
                <wp:simplePos x="0" y="0"/>
                <wp:positionH relativeFrom="column">
                  <wp:posOffset>2202180</wp:posOffset>
                </wp:positionH>
                <wp:positionV relativeFrom="paragraph">
                  <wp:posOffset>251460</wp:posOffset>
                </wp:positionV>
                <wp:extent cx="1562100" cy="556260"/>
                <wp:effectExtent l="0" t="0" r="1905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2100" cy="55626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A069EE" w14:textId="44DDD846" w:rsidR="00B01BAE" w:rsidRPr="00084252" w:rsidRDefault="00B01BAE" w:rsidP="00B01BAE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084252">
                              <w:rPr>
                                <w:color w:val="000000" w:themeColor="text1"/>
                              </w:rPr>
                              <w:t>Clicks to run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8CEF619" id="Rectangle 1" o:spid="_x0000_s1026" style="position:absolute;left:0;text-align:left;margin-left:173.4pt;margin-top:19.8pt;width:123pt;height:43.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" fillcolor="#70ad47 [3209]" strokecolor="black [3213]" strokeweight="1pt">
                <v:textbox>
                  <w:txbxContent>
                    <w:p w14:paraId="12A069EE" w14:textId="44DDD846" w:rsidR="00B01BAE" w:rsidRPr="00084252" w:rsidRDefault="00B01BAE" w:rsidP="00B01BAE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084252">
                        <w:rPr>
                          <w:color w:val="000000" w:themeColor="text1"/>
                        </w:rPr>
                        <w:t>Clicks to run Program</w:t>
                      </w:r>
                    </w:p>
                  </w:txbxContent>
                </v:textbox>
              </v:rect>
            </w:pict>
          </mc:Fallback>
        </mc:AlternateContent>
      </w:r>
    </w:p>
    <w:p w14:paraId="50F4026A" w14:textId="735D978A" w:rsidR="006E179B" w:rsidRPr="00B01BAE" w:rsidRDefault="00A43195" w:rsidP="006E179B">
      <w:pPr>
        <w:jc w:val="center"/>
        <w:rPr>
          <w:rFonts w:ascii="Times New Roman" w:hAnsi="Times New Roman" w:cs="Times New Roman"/>
          <w:b/>
          <w:bCs/>
          <w:u w:val="single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A595575" wp14:editId="688B9087">
                <wp:simplePos x="0" y="0"/>
                <wp:positionH relativeFrom="margin">
                  <wp:align>left</wp:align>
                </wp:positionH>
                <wp:positionV relativeFrom="paragraph">
                  <wp:posOffset>4204970</wp:posOffset>
                </wp:positionV>
                <wp:extent cx="1402080" cy="495300"/>
                <wp:effectExtent l="0" t="0" r="26670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2080" cy="4953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4E1051" w14:textId="076592E7" w:rsidR="00967DD3" w:rsidRPr="00967DD3" w:rsidRDefault="00967DD3" w:rsidP="00967DD3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Game Bo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595575" id="Rectangle 14" o:spid="_x0000_s1027" style="position:absolute;left:0;text-align:left;margin-left:0;margin-top:331.1pt;width:110.4pt;height:39pt;z-index:2516705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" fillcolor="#ffe599 [1303]" strokecolor="black [3213]" strokeweight="1pt">
                <v:textbox>
                  <w:txbxContent>
                    <w:p w14:paraId="414E1051" w14:textId="076592E7" w:rsidR="00967DD3" w:rsidRPr="00967DD3" w:rsidRDefault="00967DD3" w:rsidP="00967DD3">
                      <w:pPr>
                        <w:spacing w:after="0"/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Game Board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457F649" wp14:editId="123F20C8">
                <wp:simplePos x="0" y="0"/>
                <wp:positionH relativeFrom="column">
                  <wp:posOffset>534035</wp:posOffset>
                </wp:positionH>
                <wp:positionV relativeFrom="paragraph">
                  <wp:posOffset>3496310</wp:posOffset>
                </wp:positionV>
                <wp:extent cx="393065" cy="533400"/>
                <wp:effectExtent l="19050" t="0" r="26035" b="38100"/>
                <wp:wrapNone/>
                <wp:docPr id="13" name="Arrow: Dow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93065" cy="533400"/>
                        </a:xfrm>
                        <a:prstGeom prst="downArrow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A8C652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3" o:spid="_x0000_s1026" type="#_x0000_t67" style="position:absolute;margin-left:42.05pt;margin-top:275.3pt;width:30.95pt;height:42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" adj="13641" fillcolor="#9cc2e5 [1944]" strokecolor="black [3213]" strokeweight="1pt"/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A8205FF" wp14:editId="436D6575">
                <wp:simplePos x="0" y="0"/>
                <wp:positionH relativeFrom="column">
                  <wp:posOffset>-104775</wp:posOffset>
                </wp:positionH>
                <wp:positionV relativeFrom="paragraph">
                  <wp:posOffset>2924175</wp:posOffset>
                </wp:positionV>
                <wp:extent cx="1440180" cy="441960"/>
                <wp:effectExtent l="0" t="0" r="2667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0180" cy="44196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txbx>
                        <w:txbxContent>
                          <w:p w14:paraId="77A6AF56" w14:textId="07E77160" w:rsidR="00A43195" w:rsidRDefault="00A43195" w:rsidP="00A43195">
                            <w:pPr>
                              <w:spacing w:after="0" w:line="360" w:lineRule="auto"/>
                              <w:jc w:val="center"/>
                            </w:pPr>
                            <w:r>
                              <w:t>Types ‘1’</w:t>
                            </w:r>
                            <w:r>
                              <w:t xml:space="preserve"> Play aga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8205F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0;text-align:left;margin-left:-8.25pt;margin-top:230.25pt;width:113.4pt;height:34.8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" filled="f" strokecolor="windowText" strokeweight="1pt">
                <v:stroke joinstyle="round"/>
                <v:textbox>
                  <w:txbxContent>
                    <w:p w14:paraId="77A6AF56" w14:textId="07E77160" w:rsidR="00A43195" w:rsidRDefault="00A43195" w:rsidP="00A43195">
                      <w:pPr>
                        <w:spacing w:after="0" w:line="360" w:lineRule="auto"/>
                        <w:jc w:val="center"/>
                      </w:pPr>
                      <w:r>
                        <w:t>Types ‘1’</w:t>
                      </w:r>
                      <w:r>
                        <w:t xml:space="preserve"> Play again</w:t>
                      </w:r>
                    </w:p>
                  </w:txbxContent>
                </v:textbox>
              </v:shape>
            </w:pict>
          </mc:Fallback>
        </mc:AlternateContent>
      </w:r>
      <w:r w:rsidR="00967DD3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E8074C3" wp14:editId="533AC327">
                <wp:simplePos x="0" y="0"/>
                <wp:positionH relativeFrom="column">
                  <wp:posOffset>2926080</wp:posOffset>
                </wp:positionH>
                <wp:positionV relativeFrom="paragraph">
                  <wp:posOffset>3014345</wp:posOffset>
                </wp:positionV>
                <wp:extent cx="525780" cy="365760"/>
                <wp:effectExtent l="0" t="19050" r="45720" b="34290"/>
                <wp:wrapNone/>
                <wp:docPr id="15" name="Arrow: Righ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65760"/>
                        </a:xfrm>
                        <a:prstGeom prst="rightArrow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AC7EBB2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5" o:spid="_x0000_s1026" type="#_x0000_t13" style="position:absolute;margin-left:230.4pt;margin-top:237.35pt;width:41.4pt;height:28.8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" adj="14087" fillcolor="#9cc2e5 [1944]" strokecolor="black [3213]" strokeweight="1pt"/>
            </w:pict>
          </mc:Fallback>
        </mc:AlternateContent>
      </w:r>
      <w:r w:rsidR="00967DD3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86046FC" wp14:editId="345B5A6D">
                <wp:simplePos x="0" y="0"/>
                <wp:positionH relativeFrom="column">
                  <wp:posOffset>1524000</wp:posOffset>
                </wp:positionH>
                <wp:positionV relativeFrom="paragraph">
                  <wp:posOffset>2926715</wp:posOffset>
                </wp:positionV>
                <wp:extent cx="1303020" cy="457200"/>
                <wp:effectExtent l="0" t="0" r="1143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4572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05455E" w14:textId="31873DA9" w:rsidR="00E36C5E" w:rsidRDefault="000D0B0F" w:rsidP="000D0B0F">
                            <w:pPr>
                              <w:jc w:val="center"/>
                            </w:pPr>
                            <w:r>
                              <w:t>Player Dies</w:t>
                            </w:r>
                            <w:r w:rsidR="00A43195">
                              <w:t xml:space="preserve"> ‘99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6046FC" id="Text Box 11" o:spid="_x0000_s1029" type="#_x0000_t202" style="position:absolute;left:0;text-align:left;margin-left:120pt;margin-top:230.45pt;width:102.6pt;height:36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" filled="f" strokecolor="black [3200]" strokeweight="1pt">
                <v:stroke joinstyle="round"/>
                <v:textbox>
                  <w:txbxContent>
                    <w:p w14:paraId="7405455E" w14:textId="31873DA9" w:rsidR="00E36C5E" w:rsidRDefault="000D0B0F" w:rsidP="000D0B0F">
                      <w:pPr>
                        <w:jc w:val="center"/>
                      </w:pPr>
                      <w:r>
                        <w:t>Player Dies</w:t>
                      </w:r>
                      <w:r w:rsidR="00A43195">
                        <w:t xml:space="preserve"> ‘99’</w:t>
                      </w:r>
                    </w:p>
                  </w:txbxContent>
                </v:textbox>
              </v:shape>
            </w:pict>
          </mc:Fallback>
        </mc:AlternateContent>
      </w:r>
      <w:r w:rsidR="00967DD3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C4E4EDD" wp14:editId="3C8EDE4B">
                <wp:simplePos x="0" y="0"/>
                <wp:positionH relativeFrom="column">
                  <wp:posOffset>769620</wp:posOffset>
                </wp:positionH>
                <wp:positionV relativeFrom="paragraph">
                  <wp:posOffset>2530475</wp:posOffset>
                </wp:positionV>
                <wp:extent cx="1432560" cy="457200"/>
                <wp:effectExtent l="0" t="0" r="1524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2560" cy="4572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63889A" w14:textId="330F59A0" w:rsidR="00E36C5E" w:rsidRDefault="000D0B0F" w:rsidP="000D0B0F">
                            <w:pPr>
                              <w:spacing w:after="0"/>
                              <w:jc w:val="center"/>
                            </w:pPr>
                            <w:r>
                              <w:t>Game Bo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4E4EDD" id="Rectangle 9" o:spid="_x0000_s1030" style="position:absolute;left:0;text-align:left;margin-left:60.6pt;margin-top:199.25pt;width:112.8pt;height:3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" fillcolor="#ffd555 [2167]" strokecolor="black [3213]" strokeweight="1pt">
                <v:fill color2="#ffcc31 [2615]" rotate="t" colors="0 #ffdd9c;.5 #ffd78e;1 #ffd479" focus="100%" type="gradient">
                  <o:fill v:ext="view" type="gradientUnscaled"/>
                </v:fill>
                <v:textbox>
                  <w:txbxContent>
                    <w:p w14:paraId="1A63889A" w14:textId="330F59A0" w:rsidR="00E36C5E" w:rsidRDefault="000D0B0F" w:rsidP="000D0B0F">
                      <w:pPr>
                        <w:spacing w:after="0"/>
                        <w:jc w:val="center"/>
                      </w:pPr>
                      <w:r>
                        <w:t>Game Board</w:t>
                      </w:r>
                    </w:p>
                  </w:txbxContent>
                </v:textbox>
              </v:rect>
            </w:pict>
          </mc:Fallback>
        </mc:AlternateContent>
      </w:r>
      <w:r w:rsidR="00967DD3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2D0EE05" wp14:editId="35340A64">
                <wp:simplePos x="0" y="0"/>
                <wp:positionH relativeFrom="column">
                  <wp:posOffset>1577340</wp:posOffset>
                </wp:positionH>
                <wp:positionV relativeFrom="paragraph">
                  <wp:posOffset>2042795</wp:posOffset>
                </wp:positionV>
                <wp:extent cx="0" cy="480060"/>
                <wp:effectExtent l="114300" t="0" r="133350" b="5334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006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2B9DD8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124.2pt;margin-top:160.85pt;width:0;height:37.8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" strokecolor="black [3213]" strokeweight="4.5pt">
                <v:stroke endarrow="block" joinstyle="miter"/>
              </v:shape>
            </w:pict>
          </mc:Fallback>
        </mc:AlternateContent>
      </w:r>
      <w:r w:rsidR="00967DD3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8D07A3E" wp14:editId="33C48EA4">
                <wp:simplePos x="0" y="0"/>
                <wp:positionH relativeFrom="column">
                  <wp:posOffset>3497580</wp:posOffset>
                </wp:positionH>
                <wp:positionV relativeFrom="paragraph">
                  <wp:posOffset>2614295</wp:posOffset>
                </wp:positionV>
                <wp:extent cx="1325880" cy="1714500"/>
                <wp:effectExtent l="0" t="0" r="2667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5880" cy="17145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DA04FE" w14:textId="3C04D18F" w:rsidR="00E36C5E" w:rsidRDefault="00E36C5E" w:rsidP="00967DD3">
                            <w:pPr>
                              <w:spacing w:after="0"/>
                              <w:jc w:val="center"/>
                            </w:pPr>
                            <w:r>
                              <w:t>End Game/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D07A3E" id="Rectangle 8" o:spid="_x0000_s1031" style="position:absolute;left:0;text-align:left;margin-left:275.4pt;margin-top:205.85pt;width:104.4pt;height:1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" fillcolor="#ffd555 [2167]" strokecolor="black [3213]" strokeweight="1pt">
                <v:fill color2="#ffcc31 [2615]" rotate="t" colors="0 #ffdd9c;.5 #ffd78e;1 #ffd479" focus="100%" type="gradient">
                  <o:fill v:ext="view" type="gradientUnscaled"/>
                </v:fill>
                <v:textbox>
                  <w:txbxContent>
                    <w:p w14:paraId="48DA04FE" w14:textId="3C04D18F" w:rsidR="00E36C5E" w:rsidRDefault="00E36C5E" w:rsidP="00967DD3">
                      <w:pPr>
                        <w:spacing w:after="0"/>
                        <w:jc w:val="center"/>
                      </w:pPr>
                      <w:r>
                        <w:t>End Game/Program</w:t>
                      </w:r>
                    </w:p>
                  </w:txbxContent>
                </v:textbox>
              </v:rect>
            </w:pict>
          </mc:Fallback>
        </mc:AlternateContent>
      </w:r>
      <w:r w:rsidR="00084252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64C93DA" wp14:editId="3B39950F">
                <wp:simplePos x="0" y="0"/>
                <wp:positionH relativeFrom="column">
                  <wp:posOffset>4213860</wp:posOffset>
                </wp:positionH>
                <wp:positionV relativeFrom="paragraph">
                  <wp:posOffset>2042795</wp:posOffset>
                </wp:positionV>
                <wp:extent cx="0" cy="571500"/>
                <wp:effectExtent l="114300" t="0" r="76200" b="571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150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49B53B" id="Straight Arrow Connector 7" o:spid="_x0000_s1026" type="#_x0000_t32" style="position:absolute;margin-left:331.8pt;margin-top:160.85pt;width:0;height: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" strokecolor="black [3213]" strokeweight="4.5pt">
                <v:stroke endarrow="block" joinstyle="miter"/>
              </v:shape>
            </w:pict>
          </mc:Fallback>
        </mc:AlternateContent>
      </w:r>
      <w:r w:rsidR="00084252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5345A6" wp14:editId="0A460DDF">
                <wp:simplePos x="0" y="0"/>
                <wp:positionH relativeFrom="column">
                  <wp:posOffset>3451860</wp:posOffset>
                </wp:positionH>
                <wp:positionV relativeFrom="paragraph">
                  <wp:posOffset>1517015</wp:posOffset>
                </wp:positionV>
                <wp:extent cx="1371600" cy="472440"/>
                <wp:effectExtent l="0" t="0" r="19050" b="2286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4724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F62D15" w14:textId="250D14C1" w:rsidR="00084252" w:rsidRDefault="00084252" w:rsidP="000D0B0F">
                            <w:pPr>
                              <w:spacing w:after="0"/>
                              <w:jc w:val="center"/>
                            </w:pPr>
                            <w:r>
                              <w:t>Types ‘99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5345A6" id="Text Box 6" o:spid="_x0000_s1032" type="#_x0000_t202" style="position:absolute;left:0;text-align:left;margin-left:271.8pt;margin-top:119.45pt;width:108pt;height:37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" filled="f" strokecolor="black [3200]" strokeweight="1pt">
                <v:stroke joinstyle="round"/>
                <v:textbox>
                  <w:txbxContent>
                    <w:p w14:paraId="04F62D15" w14:textId="250D14C1" w:rsidR="00084252" w:rsidRDefault="00084252" w:rsidP="000D0B0F">
                      <w:pPr>
                        <w:spacing w:after="0"/>
                        <w:jc w:val="center"/>
                      </w:pPr>
                      <w:r>
                        <w:t>Types ‘99’</w:t>
                      </w:r>
                    </w:p>
                  </w:txbxContent>
                </v:textbox>
              </v:shape>
            </w:pict>
          </mc:Fallback>
        </mc:AlternateContent>
      </w:r>
      <w:r w:rsidR="00084252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A77E374" wp14:editId="28AA5E61">
                <wp:simplePos x="0" y="0"/>
                <wp:positionH relativeFrom="column">
                  <wp:posOffset>1234440</wp:posOffset>
                </wp:positionH>
                <wp:positionV relativeFrom="paragraph">
                  <wp:posOffset>1517015</wp:posOffset>
                </wp:positionV>
                <wp:extent cx="1440180" cy="441960"/>
                <wp:effectExtent l="0" t="0" r="26670" b="152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0180" cy="44196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C20877" w14:textId="7F4F9BD1" w:rsidR="00084252" w:rsidRDefault="00084252" w:rsidP="000D0B0F">
                            <w:pPr>
                              <w:spacing w:after="0" w:line="360" w:lineRule="auto"/>
                              <w:jc w:val="center"/>
                            </w:pPr>
                            <w:r>
                              <w:t>Types ‘1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7E374" id="Text Box 5" o:spid="_x0000_s1033" type="#_x0000_t202" style="position:absolute;left:0;text-align:left;margin-left:97.2pt;margin-top:119.45pt;width:113.4pt;height:34.8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" filled="f" strokecolor="black [3200]" strokeweight="1pt">
                <v:stroke joinstyle="round"/>
                <v:textbox>
                  <w:txbxContent>
                    <w:p w14:paraId="5BC20877" w14:textId="7F4F9BD1" w:rsidR="00084252" w:rsidRDefault="00084252" w:rsidP="000D0B0F">
                      <w:pPr>
                        <w:spacing w:after="0" w:line="360" w:lineRule="auto"/>
                        <w:jc w:val="center"/>
                      </w:pPr>
                      <w:r>
                        <w:t>Types ‘1’</w:t>
                      </w:r>
                    </w:p>
                  </w:txbxContent>
                </v:textbox>
              </v:shape>
            </w:pict>
          </mc:Fallback>
        </mc:AlternateContent>
      </w:r>
      <w:r w:rsidR="00B01BAE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BC31CCC" wp14:editId="62909CF0">
                <wp:simplePos x="0" y="0"/>
                <wp:positionH relativeFrom="column">
                  <wp:posOffset>1684020</wp:posOffset>
                </wp:positionH>
                <wp:positionV relativeFrom="paragraph">
                  <wp:posOffset>1120775</wp:posOffset>
                </wp:positionV>
                <wp:extent cx="2689860" cy="495300"/>
                <wp:effectExtent l="0" t="0" r="1524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9860" cy="4953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EADF98" w14:textId="5EBEAC69" w:rsidR="00B01BAE" w:rsidRPr="00B01BAE" w:rsidRDefault="00B01BAE" w:rsidP="00B01BAE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Main Men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C31CCC" id="Rectangle 4" o:spid="_x0000_s1034" style="position:absolute;left:0;text-align:left;margin-left:132.6pt;margin-top:88.25pt;width:211.8pt;height:3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" fillcolor="#ffd555 [2167]" strokecolor="black [3213]" strokeweight="1pt">
                <v:fill color2="#ffcc31 [2615]" rotate="t" colors="0 #ffdd9c;.5 #ffd78e;1 #ffd479" focus="100%" type="gradient">
                  <o:fill v:ext="view" type="gradientUnscaled"/>
                </v:fill>
                <v:textbox>
                  <w:txbxContent>
                    <w:p w14:paraId="19EADF98" w14:textId="5EBEAC69" w:rsidR="00B01BAE" w:rsidRPr="00B01BAE" w:rsidRDefault="00B01BAE" w:rsidP="00B01BAE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Main Menu</w:t>
                      </w:r>
                    </w:p>
                  </w:txbxContent>
                </v:textbox>
              </v:rect>
            </w:pict>
          </mc:Fallback>
        </mc:AlternateContent>
      </w:r>
      <w:r w:rsidR="00B01BAE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0468E9" wp14:editId="4C389F3F">
                <wp:simplePos x="0" y="0"/>
                <wp:positionH relativeFrom="column">
                  <wp:posOffset>3040380</wp:posOffset>
                </wp:positionH>
                <wp:positionV relativeFrom="paragraph">
                  <wp:posOffset>366395</wp:posOffset>
                </wp:positionV>
                <wp:extent cx="0" cy="662940"/>
                <wp:effectExtent l="114300" t="0" r="95250" b="6096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6294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F39C80A" id="Straight Arrow Connector 3" o:spid="_x0000_s1026" type="#_x0000_t32" style="position:absolute;margin-left:239.4pt;margin-top:28.85pt;width:0;height:52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" strokecolor="black [3213]" strokeweight="4.5pt">
                <v:stroke endarrow="block" joinstyle="miter"/>
              </v:shape>
            </w:pict>
          </mc:Fallback>
        </mc:AlternateContent>
      </w:r>
    </w:p>
    <w:sectPr w:rsidR="006E179B" w:rsidRPr="00B01B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NDMwszA3MLE0t7RQ0lEKTi0uzszPAykwrAUAmahebiwAAAA="/>
  </w:docVars>
  <w:rsids>
    <w:rsidRoot w:val="006E179B"/>
    <w:rsid w:val="00084252"/>
    <w:rsid w:val="000D0B0F"/>
    <w:rsid w:val="00490717"/>
    <w:rsid w:val="00582D5D"/>
    <w:rsid w:val="006E179B"/>
    <w:rsid w:val="00967DD3"/>
    <w:rsid w:val="00971AB6"/>
    <w:rsid w:val="00A43195"/>
    <w:rsid w:val="00B01BAE"/>
    <w:rsid w:val="00BC6B09"/>
    <w:rsid w:val="00E36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48B56"/>
  <w15:chartTrackingRefBased/>
  <w15:docId w15:val="{373E612C-043B-4E26-91FC-6BDA3A5C4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E03D12-8258-4093-A0AF-BE2885F03E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 ADAMS-NORA</dc:creator>
  <cp:keywords/>
  <dc:description/>
  <cp:lastModifiedBy>JUSTYN ADAMS-NORA</cp:lastModifiedBy>
  <cp:revision>3</cp:revision>
  <dcterms:created xsi:type="dcterms:W3CDTF">2019-11-24T03:27:00Z</dcterms:created>
  <dcterms:modified xsi:type="dcterms:W3CDTF">2019-11-25T00:43:00Z</dcterms:modified>
</cp:coreProperties>
</file>